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974208" w:rsidRPr="005904A1" w:rsidRDefault="003255F8">
      <w:pPr>
        <w:jc w:val="center"/>
      </w:pPr>
      <w:r w:rsidRPr="005904A1">
        <w:rPr>
          <w:rFonts w:ascii="Arial" w:eastAsia="Arial" w:hAnsi="Arial" w:cs="Arial"/>
          <w:b/>
        </w:rPr>
        <w:t>LIBH</w:t>
      </w:r>
      <w:r w:rsidR="00E92981" w:rsidRPr="005904A1">
        <w:rPr>
          <w:rFonts w:ascii="Arial" w:eastAsia="Arial" w:hAnsi="Arial" w:cs="Arial"/>
          <w:b/>
        </w:rPr>
        <w:t xml:space="preserve"> REACH </w:t>
      </w:r>
      <w:r w:rsidR="00C20A17" w:rsidRPr="005904A1">
        <w:rPr>
          <w:rFonts w:ascii="Arial" w:eastAsia="Arial" w:hAnsi="Arial" w:cs="Arial"/>
          <w:b/>
        </w:rPr>
        <w:t>Project Progress Report</w:t>
      </w:r>
    </w:p>
    <w:tbl>
      <w:tblPr>
        <w:tblStyle w:val="a"/>
        <w:tblW w:w="9795" w:type="dxa"/>
        <w:tblInd w:w="-11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4860"/>
        <w:gridCol w:w="4935"/>
      </w:tblGrid>
      <w:tr w:rsidR="00974208" w:rsidRPr="005904A1">
        <w:trPr>
          <w:trHeight w:val="660"/>
        </w:trPr>
        <w:tc>
          <w:tcPr>
            <w:tcW w:w="9795" w:type="dxa"/>
            <w:gridSpan w:val="2"/>
          </w:tcPr>
          <w:p w:rsidR="00974208" w:rsidRPr="005904A1" w:rsidRDefault="00C20A17">
            <w:pPr>
              <w:rPr>
                <w:rFonts w:ascii="Arial" w:eastAsia="Arial" w:hAnsi="Arial" w:cs="Arial"/>
                <w:b/>
              </w:rPr>
            </w:pPr>
            <w:r w:rsidRPr="005904A1">
              <w:rPr>
                <w:rFonts w:ascii="Arial" w:eastAsia="Arial" w:hAnsi="Arial" w:cs="Arial"/>
                <w:b/>
              </w:rPr>
              <w:t>Project Title:</w:t>
            </w:r>
          </w:p>
          <w:p w:rsidR="00E92981" w:rsidRPr="005904A1" w:rsidRDefault="00E92981">
            <w:pPr>
              <w:rPr>
                <w:rFonts w:ascii="Arial" w:eastAsia="Arial" w:hAnsi="Arial" w:cs="Arial"/>
                <w:b/>
              </w:rPr>
            </w:pPr>
            <w:r w:rsidRPr="005904A1">
              <w:rPr>
                <w:rFonts w:ascii="Arial" w:eastAsia="Arial" w:hAnsi="Arial" w:cs="Arial"/>
                <w:b/>
              </w:rPr>
              <w:t>Indicate whether POC or Feasibility Award:</w:t>
            </w:r>
          </w:p>
          <w:p w:rsidR="00752FD4" w:rsidRPr="005904A1" w:rsidRDefault="00752FD4">
            <w:r w:rsidRPr="005904A1">
              <w:rPr>
                <w:rFonts w:ascii="Arial" w:eastAsia="Arial" w:hAnsi="Arial" w:cs="Arial"/>
                <w:b/>
              </w:rPr>
              <w:t>Indicate Interim or Final Report:</w:t>
            </w:r>
          </w:p>
        </w:tc>
      </w:tr>
      <w:tr w:rsidR="00974208" w:rsidRPr="005904A1">
        <w:trPr>
          <w:trHeight w:val="640"/>
        </w:trPr>
        <w:tc>
          <w:tcPr>
            <w:tcW w:w="4860" w:type="dxa"/>
          </w:tcPr>
          <w:p w:rsidR="00974208" w:rsidRPr="005904A1" w:rsidRDefault="00C20A17">
            <w:r w:rsidRPr="005904A1">
              <w:rPr>
                <w:rFonts w:ascii="Arial" w:eastAsia="Arial" w:hAnsi="Arial" w:cs="Arial"/>
                <w:b/>
              </w:rPr>
              <w:t>PI Name(s):</w:t>
            </w:r>
            <w:r w:rsidRPr="005904A1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935" w:type="dxa"/>
          </w:tcPr>
          <w:p w:rsidR="00974208" w:rsidRPr="005904A1" w:rsidRDefault="00E92981" w:rsidP="00E92981">
            <w:r w:rsidRPr="005904A1">
              <w:rPr>
                <w:rFonts w:ascii="Arial" w:eastAsia="Arial" w:hAnsi="Arial" w:cs="Arial"/>
                <w:b/>
              </w:rPr>
              <w:t>Period Covered by this Report:</w:t>
            </w:r>
            <w:r w:rsidR="00C20A17" w:rsidRPr="005904A1">
              <w:rPr>
                <w:rFonts w:ascii="Arial" w:eastAsia="Arial" w:hAnsi="Arial" w:cs="Arial"/>
              </w:rPr>
              <w:t xml:space="preserve"> </w:t>
            </w:r>
          </w:p>
        </w:tc>
      </w:tr>
      <w:tr w:rsidR="00974208" w:rsidRPr="005904A1">
        <w:trPr>
          <w:trHeight w:val="600"/>
        </w:trPr>
        <w:tc>
          <w:tcPr>
            <w:tcW w:w="9795" w:type="dxa"/>
            <w:gridSpan w:val="2"/>
          </w:tcPr>
          <w:p w:rsidR="00974208" w:rsidRPr="005904A1" w:rsidRDefault="00E92981">
            <w:r w:rsidRPr="005904A1">
              <w:rPr>
                <w:rFonts w:ascii="Arial" w:eastAsia="Arial" w:hAnsi="Arial" w:cs="Arial"/>
                <w:b/>
              </w:rPr>
              <w:t>Corporate Co-sponsor (if applicable):</w:t>
            </w:r>
          </w:p>
        </w:tc>
      </w:tr>
      <w:tr w:rsidR="00E92981" w:rsidRPr="005904A1">
        <w:trPr>
          <w:trHeight w:val="1760"/>
        </w:trPr>
        <w:tc>
          <w:tcPr>
            <w:tcW w:w="9795" w:type="dxa"/>
            <w:gridSpan w:val="2"/>
            <w:shd w:val="clear" w:color="auto" w:fill="FFFFFF"/>
            <w:vAlign w:val="center"/>
          </w:tcPr>
          <w:p w:rsidR="00E92981" w:rsidRPr="005904A1" w:rsidRDefault="00E92981" w:rsidP="00E92981">
            <w:pPr>
              <w:spacing w:before="100"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 xml:space="preserve">Complete questions 1-6 if this is an Interim Progress Report and questions 1-8 if this is the Annual Progress Report.  </w:t>
            </w:r>
          </w:p>
          <w:p w:rsidR="00E92981" w:rsidRPr="005904A1" w:rsidRDefault="00E92981" w:rsidP="00E92981">
            <w:pPr>
              <w:pStyle w:val="ListParagraph"/>
              <w:numPr>
                <w:ilvl w:val="0"/>
                <w:numId w:val="2"/>
              </w:numPr>
              <w:spacing w:before="100"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>List the specific aims of the project.  Have the aims changed since first proposed?</w:t>
            </w:r>
          </w:p>
          <w:p w:rsidR="00E92981" w:rsidRPr="005904A1" w:rsidRDefault="00E92981" w:rsidP="00E92981">
            <w:pPr>
              <w:pStyle w:val="ListParagraph"/>
              <w:numPr>
                <w:ilvl w:val="0"/>
                <w:numId w:val="2"/>
              </w:numPr>
              <w:spacing w:before="100"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>What progress has been made for each aim? (Describe 1) major activities; 2) specific objectives; 3) significant results, including major findings, developments, or conclusions - both positive and negative; 4) key outcomes or other achievements).</w:t>
            </w:r>
          </w:p>
          <w:p w:rsidR="00E92981" w:rsidRPr="005904A1" w:rsidRDefault="00E92981" w:rsidP="00E92981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 xml:space="preserve">List any publications and manuscripts that have been submitted or accepted for publication in a journal or other publication (e.g., book, on-time publication, monograph) during the reporting period resulting directly from this award.  (All publications, disclosures, and communications resulting from this funding should acknowledge </w:t>
            </w:r>
            <w:r w:rsidR="003255F8" w:rsidRPr="005904A1">
              <w:rPr>
                <w:rFonts w:ascii="Arial" w:eastAsia="Arial" w:hAnsi="Arial" w:cs="Arial"/>
                <w:color w:val="222222"/>
              </w:rPr>
              <w:t>sponsors outlined in RFP</w:t>
            </w:r>
            <w:r w:rsidRPr="005904A1">
              <w:rPr>
                <w:rFonts w:ascii="Arial" w:eastAsia="Arial" w:hAnsi="Arial" w:cs="Arial"/>
                <w:color w:val="222222"/>
              </w:rPr>
              <w:t>).</w:t>
            </w:r>
          </w:p>
          <w:p w:rsidR="00E92981" w:rsidRPr="005904A1" w:rsidRDefault="00E92981" w:rsidP="00E92981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>Identify technologies or techniques that have resulted from the research activities.</w:t>
            </w:r>
          </w:p>
          <w:p w:rsidR="00E92981" w:rsidRPr="005904A1" w:rsidRDefault="00E92981" w:rsidP="00E92981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 xml:space="preserve">Have inventions, patent applications and/or licenses resulted from the award during this reporting period?  Has this information been provided to the </w:t>
            </w:r>
            <w:r w:rsidR="003255F8" w:rsidRPr="005904A1">
              <w:rPr>
                <w:rFonts w:ascii="Arial" w:eastAsia="Arial" w:hAnsi="Arial" w:cs="Arial"/>
                <w:color w:val="222222"/>
              </w:rPr>
              <w:t>Technology Transfer Office</w:t>
            </w:r>
            <w:r w:rsidRPr="005904A1">
              <w:rPr>
                <w:rFonts w:ascii="Arial" w:eastAsia="Arial" w:hAnsi="Arial" w:cs="Arial"/>
                <w:color w:val="222222"/>
              </w:rPr>
              <w:t xml:space="preserve">? </w:t>
            </w:r>
            <w:r w:rsidR="0078186B" w:rsidRPr="005904A1">
              <w:rPr>
                <w:rFonts w:ascii="Arial" w:eastAsia="Arial" w:hAnsi="Arial" w:cs="Arial"/>
                <w:color w:val="222222"/>
              </w:rPr>
              <w:t>Provide Technology Transfer Office ca</w:t>
            </w:r>
            <w:r w:rsidR="0006124C" w:rsidRPr="005904A1">
              <w:rPr>
                <w:rFonts w:ascii="Arial" w:eastAsia="Arial" w:hAnsi="Arial" w:cs="Arial"/>
                <w:color w:val="222222"/>
              </w:rPr>
              <w:t>se tracking number if available.</w:t>
            </w:r>
          </w:p>
          <w:p w:rsidR="00E92981" w:rsidRPr="005904A1" w:rsidRDefault="00E92981" w:rsidP="00E92981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>List any changes to use of human subjects (this can include tissue samples and records) or animals. If there is any question, please contact kristina.duryea@stonybrook.edu).</w:t>
            </w:r>
          </w:p>
          <w:p w:rsidR="00E92981" w:rsidRPr="005904A1" w:rsidRDefault="00E92981" w:rsidP="00225D7E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 xml:space="preserve">Indicate how the results of the project are expected to further potential for follow-on funding (SBIR, STTR, other), strategic partnerships, new company formation and/or investment.  </w:t>
            </w:r>
          </w:p>
          <w:p w:rsidR="00E92981" w:rsidRPr="005904A1" w:rsidRDefault="00E92981" w:rsidP="00225D7E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>Identify any other significant outcomes as a result of this project.</w:t>
            </w:r>
          </w:p>
          <w:p w:rsidR="00147A22" w:rsidRPr="005904A1" w:rsidRDefault="00147A22" w:rsidP="00225D7E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rFonts w:ascii="Arial" w:eastAsia="Arial" w:hAnsi="Arial" w:cs="Arial"/>
                <w:color w:val="222222"/>
              </w:rPr>
            </w:pPr>
            <w:r w:rsidRPr="005904A1">
              <w:rPr>
                <w:rFonts w:ascii="Arial" w:eastAsia="Arial" w:hAnsi="Arial" w:cs="Arial"/>
                <w:color w:val="222222"/>
              </w:rPr>
              <w:t>For non-SBU projects: Provide details on the use and sources of non-federal funding that have already been secured or are anticipated during the project period.</w:t>
            </w:r>
          </w:p>
          <w:p w:rsidR="00E92981" w:rsidRPr="005904A1" w:rsidRDefault="00E92981" w:rsidP="00E92981">
            <w:pPr>
              <w:spacing w:after="0" w:line="276" w:lineRule="auto"/>
              <w:ind w:left="945"/>
              <w:rPr>
                <w:rFonts w:ascii="Arial" w:hAnsi="Arial" w:cs="Arial"/>
              </w:rPr>
            </w:pPr>
          </w:p>
          <w:p w:rsidR="00E92981" w:rsidRPr="005904A1" w:rsidRDefault="00E92981" w:rsidP="00E92981">
            <w:pPr>
              <w:spacing w:after="0"/>
              <w:rPr>
                <w:rFonts w:ascii="Arial" w:hAnsi="Arial" w:cs="Arial"/>
              </w:rPr>
            </w:pPr>
            <w:r w:rsidRPr="005904A1">
              <w:rPr>
                <w:rFonts w:ascii="Arial" w:eastAsia="Arial" w:hAnsi="Arial" w:cs="Arial"/>
              </w:rPr>
              <w:t xml:space="preserve">Please limit the Interim Progress Report to two pages and the Annual Progress </w:t>
            </w:r>
            <w:bookmarkStart w:id="0" w:name="_GoBack"/>
            <w:bookmarkEnd w:id="0"/>
            <w:r w:rsidRPr="005904A1">
              <w:rPr>
                <w:rFonts w:ascii="Arial" w:eastAsia="Arial" w:hAnsi="Arial" w:cs="Arial"/>
              </w:rPr>
              <w:t xml:space="preserve">Report to 4 pages. </w:t>
            </w:r>
          </w:p>
          <w:p w:rsidR="00E92981" w:rsidRPr="005904A1" w:rsidRDefault="00E92981" w:rsidP="003255F8">
            <w:pPr>
              <w:spacing w:after="0"/>
              <w:rPr>
                <w:rFonts w:ascii="Arial" w:eastAsia="Arial" w:hAnsi="Arial" w:cs="Arial"/>
              </w:rPr>
            </w:pPr>
            <w:r w:rsidRPr="005904A1">
              <w:rPr>
                <w:rFonts w:ascii="Arial" w:eastAsia="Arial" w:hAnsi="Arial" w:cs="Arial"/>
              </w:rPr>
              <w:t xml:space="preserve">Send your report with this cover to </w:t>
            </w:r>
            <w:r w:rsidR="006947C7" w:rsidRPr="005904A1">
              <w:rPr>
                <w:rFonts w:ascii="Arial" w:eastAsia="Arial" w:hAnsi="Arial" w:cs="Arial"/>
              </w:rPr>
              <w:t>your project manager</w:t>
            </w:r>
            <w:r w:rsidR="001E10AA">
              <w:rPr>
                <w:rFonts w:ascii="Arial" w:eastAsia="Arial" w:hAnsi="Arial" w:cs="Arial"/>
              </w:rPr>
              <w:t xml:space="preserve">, Phuong Nguyen, PhD at </w:t>
            </w:r>
            <w:hyperlink r:id="rId7" w:history="1">
              <w:r w:rsidR="001E10AA" w:rsidRPr="009562E2">
                <w:rPr>
                  <w:rStyle w:val="Hyperlink"/>
                  <w:rFonts w:ascii="Arial" w:eastAsia="Arial" w:hAnsi="Arial" w:cs="Arial"/>
                </w:rPr>
                <w:t>phuong.t.nguyen@stonybrook.edu</w:t>
              </w:r>
            </w:hyperlink>
            <w:r w:rsidR="001E10AA">
              <w:rPr>
                <w:rFonts w:ascii="Arial" w:eastAsia="Arial" w:hAnsi="Arial" w:cs="Arial"/>
              </w:rPr>
              <w:t xml:space="preserve">, </w:t>
            </w:r>
            <w:r w:rsidR="003255F8" w:rsidRPr="005904A1">
              <w:rPr>
                <w:rFonts w:ascii="Arial" w:eastAsia="Arial" w:hAnsi="Arial" w:cs="Arial"/>
              </w:rPr>
              <w:t>and copy</w:t>
            </w:r>
            <w:r w:rsidR="007B1730" w:rsidRPr="005904A1">
              <w:rPr>
                <w:rFonts w:ascii="Arial" w:eastAsia="Arial" w:hAnsi="Arial" w:cs="Arial"/>
              </w:rPr>
              <w:t xml:space="preserve"> </w:t>
            </w:r>
            <w:r w:rsidR="00CF2C42">
              <w:rPr>
                <w:rFonts w:ascii="Arial" w:eastAsia="Arial" w:hAnsi="Arial" w:cs="Arial"/>
              </w:rPr>
              <w:t xml:space="preserve">Anne DePietri at </w:t>
            </w:r>
            <w:hyperlink r:id="rId8" w:history="1">
              <w:r w:rsidR="00CF2C42" w:rsidRPr="00904787">
                <w:rPr>
                  <w:rStyle w:val="Hyperlink"/>
                  <w:rFonts w:ascii="Arial" w:eastAsia="Arial" w:hAnsi="Arial" w:cs="Arial"/>
                </w:rPr>
                <w:t>annette.depietri@stonybrook.edu</w:t>
              </w:r>
            </w:hyperlink>
            <w:r w:rsidR="00CF2C42">
              <w:rPr>
                <w:rFonts w:ascii="Arial" w:eastAsia="Arial" w:hAnsi="Arial" w:cs="Arial"/>
              </w:rPr>
              <w:t xml:space="preserve"> </w:t>
            </w:r>
            <w:r w:rsidR="003255F8" w:rsidRPr="005904A1">
              <w:rPr>
                <w:rFonts w:ascii="Arial" w:eastAsia="Arial" w:hAnsi="Arial" w:cs="Arial"/>
              </w:rPr>
              <w:t>and sponsored program contacts:</w:t>
            </w:r>
          </w:p>
          <w:p w:rsidR="003255F8" w:rsidRPr="005904A1" w:rsidRDefault="003255F8" w:rsidP="00CF2C42">
            <w:pPr>
              <w:spacing w:after="0"/>
            </w:pPr>
          </w:p>
        </w:tc>
      </w:tr>
    </w:tbl>
    <w:p w:rsidR="00974208" w:rsidRPr="005904A1" w:rsidRDefault="00974208"/>
    <w:sectPr w:rsidR="00974208" w:rsidRPr="005904A1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038A" w:rsidRDefault="0012038A">
      <w:pPr>
        <w:spacing w:after="0" w:line="240" w:lineRule="auto"/>
      </w:pPr>
      <w:r>
        <w:separator/>
      </w:r>
    </w:p>
  </w:endnote>
  <w:endnote w:type="continuationSeparator" w:id="0">
    <w:p w:rsidR="0012038A" w:rsidRDefault="00120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038A" w:rsidRDefault="0012038A">
      <w:pPr>
        <w:spacing w:after="0" w:line="240" w:lineRule="auto"/>
      </w:pPr>
      <w:r>
        <w:separator/>
      </w:r>
    </w:p>
  </w:footnote>
  <w:footnote w:type="continuationSeparator" w:id="0">
    <w:p w:rsidR="0012038A" w:rsidRDefault="001203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4208" w:rsidRDefault="00C20A17">
    <w:pPr>
      <w:tabs>
        <w:tab w:val="center" w:pos="4680"/>
        <w:tab w:val="right" w:pos="9360"/>
      </w:tabs>
      <w:spacing w:before="720" w:after="0" w:line="240" w:lineRule="auto"/>
    </w:pPr>
    <w:r>
      <w:rPr>
        <w:noProof/>
      </w:rPr>
      <w:drawing>
        <wp:anchor distT="0" distB="0" distL="0" distR="0" simplePos="0" relativeHeight="251658240" behindDoc="0" locked="0" layoutInCell="0" hidden="0" allowOverlap="0">
          <wp:simplePos x="0" y="0"/>
          <wp:positionH relativeFrom="margin">
            <wp:posOffset>4760905</wp:posOffset>
          </wp:positionH>
          <wp:positionV relativeFrom="paragraph">
            <wp:posOffset>-228600</wp:posOffset>
          </wp:positionV>
          <wp:extent cx="1908858" cy="934278"/>
          <wp:effectExtent l="0" t="0" r="0" b="0"/>
          <wp:wrapSquare wrapText="bothSides" distT="0" distB="0" distL="0" distR="0"/>
          <wp:docPr id="1" name="image0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gif" descr="LIBHlogo_v7A_bluecenter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8858" cy="934278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:rsidR="00974208" w:rsidRDefault="00974208">
    <w:pP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E2C2F"/>
    <w:multiLevelType w:val="hybridMultilevel"/>
    <w:tmpl w:val="8F4CE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C350A"/>
    <w:multiLevelType w:val="multilevel"/>
    <w:tmpl w:val="E078DA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decimal"/>
      <w:lvlText w:val="%2."/>
      <w:lvlJc w:val="left"/>
      <w:pPr>
        <w:ind w:left="1440" w:firstLine="1080"/>
      </w:pPr>
    </w:lvl>
    <w:lvl w:ilvl="2">
      <w:start w:val="1"/>
      <w:numFmt w:val="decimal"/>
      <w:lvlText w:val="%3."/>
      <w:lvlJc w:val="left"/>
      <w:pPr>
        <w:ind w:left="2160" w:firstLine="180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decimal"/>
      <w:lvlText w:val="%5."/>
      <w:lvlJc w:val="left"/>
      <w:pPr>
        <w:ind w:left="3600" w:firstLine="3240"/>
      </w:pPr>
    </w:lvl>
    <w:lvl w:ilvl="5">
      <w:start w:val="1"/>
      <w:numFmt w:val="decimal"/>
      <w:lvlText w:val="%6."/>
      <w:lvlJc w:val="left"/>
      <w:pPr>
        <w:ind w:left="4320" w:firstLine="396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decimal"/>
      <w:lvlText w:val="%8."/>
      <w:lvlJc w:val="left"/>
      <w:pPr>
        <w:ind w:left="5760" w:firstLine="5400"/>
      </w:pPr>
    </w:lvl>
    <w:lvl w:ilvl="8">
      <w:start w:val="1"/>
      <w:numFmt w:val="decimal"/>
      <w:lvlText w:val="%9."/>
      <w:lvlJc w:val="left"/>
      <w:pPr>
        <w:ind w:left="6480" w:firstLine="61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DAwNTExM7WwMDJS0lEKTi0uzszPAykwqgUAl2XCnCwAAAA="/>
  </w:docVars>
  <w:rsids>
    <w:rsidRoot w:val="00974208"/>
    <w:rsid w:val="0006124C"/>
    <w:rsid w:val="000E5F5F"/>
    <w:rsid w:val="0012038A"/>
    <w:rsid w:val="00147A22"/>
    <w:rsid w:val="0018069C"/>
    <w:rsid w:val="001E10AA"/>
    <w:rsid w:val="00210695"/>
    <w:rsid w:val="003255F8"/>
    <w:rsid w:val="00527540"/>
    <w:rsid w:val="005904A1"/>
    <w:rsid w:val="006947C7"/>
    <w:rsid w:val="00700AC8"/>
    <w:rsid w:val="00752FD4"/>
    <w:rsid w:val="0078186B"/>
    <w:rsid w:val="007B1730"/>
    <w:rsid w:val="00832DD1"/>
    <w:rsid w:val="00876345"/>
    <w:rsid w:val="0088736A"/>
    <w:rsid w:val="00934877"/>
    <w:rsid w:val="00963022"/>
    <w:rsid w:val="00974208"/>
    <w:rsid w:val="00C20A17"/>
    <w:rsid w:val="00C20E32"/>
    <w:rsid w:val="00CF2C42"/>
    <w:rsid w:val="00E11E30"/>
    <w:rsid w:val="00E92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576F9"/>
  <w15:docId w15:val="{225AB6F6-E995-4936-8B2B-AF0AEB9AD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E5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F5F"/>
  </w:style>
  <w:style w:type="paragraph" w:styleId="Footer">
    <w:name w:val="footer"/>
    <w:basedOn w:val="Normal"/>
    <w:link w:val="FooterChar"/>
    <w:uiPriority w:val="99"/>
    <w:unhideWhenUsed/>
    <w:rsid w:val="000E5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F5F"/>
  </w:style>
  <w:style w:type="character" w:styleId="Strong">
    <w:name w:val="Strong"/>
    <w:basedOn w:val="DefaultParagraphFont"/>
    <w:uiPriority w:val="22"/>
    <w:qFormat/>
    <w:rsid w:val="000E5F5F"/>
    <w:rPr>
      <w:b/>
      <w:bCs/>
    </w:rPr>
  </w:style>
  <w:style w:type="paragraph" w:styleId="ListParagraph">
    <w:name w:val="List Paragraph"/>
    <w:basedOn w:val="Normal"/>
    <w:uiPriority w:val="34"/>
    <w:qFormat/>
    <w:rsid w:val="00E92981"/>
    <w:pPr>
      <w:spacing w:after="80" w:line="240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55F8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E11E3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2C4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E10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tte.depietri@stonybrook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huong.t.nguyen@stonybrook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e Fabel</dc:creator>
  <cp:lastModifiedBy>Annette DePietri</cp:lastModifiedBy>
  <cp:revision>2</cp:revision>
  <dcterms:created xsi:type="dcterms:W3CDTF">2023-12-14T15:12:00Z</dcterms:created>
  <dcterms:modified xsi:type="dcterms:W3CDTF">2023-12-14T15:12:00Z</dcterms:modified>
</cp:coreProperties>
</file>